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gudar-frågor"/>
      <w:r>
        <w:t xml:space="preserve">Gudar frågor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Det finns milljontals gudar i hinduismen</w:t>
      </w:r>
      <w:r>
        <w:rPr>
          <w:rStyle w:val="FootnoteReference"/>
        </w:rPr>
        <w:footnoteReference w:id="21"/>
      </w:r>
      <w:r>
        <w:t xml:space="preserve">, mycket för många för att nämna. Några exempel på dessa är: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Lakshimi</w:t>
      </w:r>
      <w:r>
        <w:t xml:space="preserve">: Den mest omtyckta gudinnan, förknippas med ljus, lycka/tur, framgång, m.m,.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Ganesha</w:t>
      </w:r>
      <w:r>
        <w:t xml:space="preserve">: Shivas son som anses populär bland skolbarn. Ganesha ger lycka och framgång (likt Lakshimi ovan). Han anses undanröja hinder, och vänds därför till vid problem.</w:t>
      </w:r>
    </w:p>
    <w:p>
      <w:pPr>
        <w:numPr>
          <w:ilvl w:val="0"/>
          <w:numId w:val="1001"/>
        </w:numPr>
        <w:pStyle w:val="Compact"/>
      </w:pPr>
      <w:r>
        <w:t xml:space="preserve">Det finns några tydliga klara regler kring vad man ska och inte ska göra. Exempelvis ska hinduer inte äta kött eller dricka alkohol; ljuga, skada andra, och liknande onda handlingar. Enligt hinduismen ska man också: offra till sina gudar, ta hand om sin familj, delta i religösa riter, m.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SO-rummet: hinduismens viktigaste gudar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so-rummet.se/fakta-artiklar/hinduismens-viktigaste-gudar#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so-rummet.se/fakta-artiklar/hinduismens-viktigaste-gudar#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3T11:38:25Z</dcterms:created>
  <dcterms:modified xsi:type="dcterms:W3CDTF">2024-08-23T11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